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E48192" w14:textId="77777777" w:rsidR="0062242E" w:rsidRDefault="0062242E" w:rsidP="0088509F">
      <w:pPr>
        <w:pStyle w:val="Heading1"/>
        <w:jc w:val="center"/>
        <w:rPr>
          <w:sz w:val="32"/>
          <w:szCs w:val="32"/>
        </w:rPr>
      </w:pPr>
    </w:p>
    <w:p w14:paraId="29429282" w14:textId="135DE9F1" w:rsidR="00880735" w:rsidRPr="00880735" w:rsidRDefault="00740AA0" w:rsidP="0088509F">
      <w:pPr>
        <w:pStyle w:val="Heading1"/>
        <w:jc w:val="center"/>
        <w:rPr>
          <w:sz w:val="32"/>
          <w:szCs w:val="32"/>
        </w:rPr>
      </w:pPr>
      <w:r w:rsidRPr="00880735">
        <w:rPr>
          <w:sz w:val="32"/>
          <w:szCs w:val="32"/>
        </w:rPr>
        <w:t>Josef Heim</w:t>
      </w:r>
      <w:r w:rsidR="005968CB">
        <w:rPr>
          <w:sz w:val="32"/>
          <w:szCs w:val="32"/>
        </w:rPr>
        <w:t xml:space="preserve"> Orvostechnikai Alkotói</w:t>
      </w:r>
      <w:r w:rsidR="0088509F" w:rsidRPr="00880735">
        <w:rPr>
          <w:sz w:val="32"/>
          <w:szCs w:val="32"/>
        </w:rPr>
        <w:t xml:space="preserve"> Ösztöndíj </w:t>
      </w:r>
      <w:r w:rsidR="005968CB">
        <w:rPr>
          <w:sz w:val="32"/>
          <w:szCs w:val="32"/>
        </w:rPr>
        <w:t>PhD</w:t>
      </w:r>
      <w:r w:rsidR="00880735" w:rsidRPr="00880735">
        <w:rPr>
          <w:sz w:val="32"/>
          <w:szCs w:val="32"/>
        </w:rPr>
        <w:t xml:space="preserve"> hallgatóknak</w:t>
      </w:r>
    </w:p>
    <w:p w14:paraId="67BB93F0" w14:textId="6B074254" w:rsidR="0088509F" w:rsidRPr="00880735" w:rsidRDefault="0062242E" w:rsidP="0088509F">
      <w:pPr>
        <w:pStyle w:val="Heading1"/>
        <w:jc w:val="center"/>
        <w:rPr>
          <w:b w:val="0"/>
          <w:sz w:val="32"/>
          <w:szCs w:val="32"/>
        </w:rPr>
      </w:pPr>
      <w:r>
        <w:rPr>
          <w:b w:val="0"/>
          <w:sz w:val="32"/>
          <w:szCs w:val="32"/>
        </w:rPr>
        <w:t>P</w:t>
      </w:r>
      <w:r w:rsidR="0088509F" w:rsidRPr="00880735">
        <w:rPr>
          <w:b w:val="0"/>
          <w:sz w:val="32"/>
          <w:szCs w:val="32"/>
        </w:rPr>
        <w:t>ályázat</w:t>
      </w:r>
      <w:r>
        <w:rPr>
          <w:b w:val="0"/>
          <w:sz w:val="32"/>
          <w:szCs w:val="32"/>
        </w:rPr>
        <w:t>i adatlap</w:t>
      </w:r>
    </w:p>
    <w:p w14:paraId="5C9392E6" w14:textId="77777777" w:rsidR="00EE707E" w:rsidRPr="00925E98" w:rsidRDefault="00EE707E" w:rsidP="00EE707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2"/>
        <w:gridCol w:w="6373"/>
      </w:tblGrid>
      <w:tr w:rsidR="00EE707E" w:rsidRPr="002B1E99" w14:paraId="50DB3C12" w14:textId="77777777" w:rsidTr="006260BA">
        <w:tc>
          <w:tcPr>
            <w:tcW w:w="2972" w:type="dxa"/>
          </w:tcPr>
          <w:p w14:paraId="24776510" w14:textId="77777777" w:rsidR="00EE707E" w:rsidRPr="002B1E99" w:rsidRDefault="00EE707E" w:rsidP="000A6F85">
            <w:pPr>
              <w:rPr>
                <w:rStyle w:val="Strong"/>
                <w:bCs w:val="0"/>
              </w:rPr>
            </w:pPr>
            <w:r w:rsidRPr="002B1E99">
              <w:rPr>
                <w:rStyle w:val="Strong"/>
                <w:bCs w:val="0"/>
              </w:rPr>
              <w:t>Pályázó neve:</w:t>
            </w:r>
          </w:p>
        </w:tc>
        <w:tc>
          <w:tcPr>
            <w:tcW w:w="6373" w:type="dxa"/>
          </w:tcPr>
          <w:p w14:paraId="136CD2AF" w14:textId="77777777" w:rsidR="00EE707E" w:rsidRPr="002B1E99" w:rsidRDefault="00EE707E" w:rsidP="000A6F85">
            <w:pPr>
              <w:rPr>
                <w:bCs/>
              </w:rPr>
            </w:pPr>
          </w:p>
        </w:tc>
      </w:tr>
      <w:tr w:rsidR="00EE707E" w:rsidRPr="002B1E99" w14:paraId="06277471" w14:textId="77777777" w:rsidTr="006260BA">
        <w:tc>
          <w:tcPr>
            <w:tcW w:w="2972" w:type="dxa"/>
          </w:tcPr>
          <w:p w14:paraId="059C56BC" w14:textId="1068633A" w:rsidR="00EE707E" w:rsidRPr="002B1E99" w:rsidRDefault="00356211" w:rsidP="000A6F85">
            <w:pPr>
              <w:rPr>
                <w:rStyle w:val="Strong"/>
                <w:bCs w:val="0"/>
              </w:rPr>
            </w:pPr>
            <w:r w:rsidRPr="002B1E99">
              <w:rPr>
                <w:rStyle w:val="Strong"/>
                <w:bCs w:val="0"/>
              </w:rPr>
              <w:t xml:space="preserve">A </w:t>
            </w:r>
            <w:r w:rsidR="005968CB" w:rsidRPr="002B1E99">
              <w:rPr>
                <w:rStyle w:val="Strong"/>
                <w:bCs w:val="0"/>
              </w:rPr>
              <w:t>PhD képzés témája:</w:t>
            </w:r>
          </w:p>
        </w:tc>
        <w:tc>
          <w:tcPr>
            <w:tcW w:w="6373" w:type="dxa"/>
          </w:tcPr>
          <w:p w14:paraId="59B815C1" w14:textId="77777777" w:rsidR="00EE707E" w:rsidRPr="002B1E99" w:rsidRDefault="00EE707E" w:rsidP="000A6F85">
            <w:pPr>
              <w:rPr>
                <w:bCs/>
              </w:rPr>
            </w:pPr>
          </w:p>
        </w:tc>
      </w:tr>
      <w:tr w:rsidR="0088509F" w:rsidRPr="002B1E99" w14:paraId="051A9960" w14:textId="77777777" w:rsidTr="006260BA">
        <w:tc>
          <w:tcPr>
            <w:tcW w:w="2972" w:type="dxa"/>
          </w:tcPr>
          <w:p w14:paraId="47B0A05E" w14:textId="67A45C3B" w:rsidR="0088509F" w:rsidRPr="002B1E99" w:rsidRDefault="0088509F" w:rsidP="000A6F85">
            <w:pPr>
              <w:rPr>
                <w:rStyle w:val="Strong"/>
                <w:bCs w:val="0"/>
              </w:rPr>
            </w:pPr>
            <w:r w:rsidRPr="002B1E99">
              <w:rPr>
                <w:rStyle w:val="Strong"/>
                <w:bCs w:val="0"/>
              </w:rPr>
              <w:t>Konzulense</w:t>
            </w:r>
            <w:r w:rsidR="00081462" w:rsidRPr="002B1E99">
              <w:rPr>
                <w:rStyle w:val="Strong"/>
                <w:bCs w:val="0"/>
              </w:rPr>
              <w:t xml:space="preserve"> (aláírással)</w:t>
            </w:r>
            <w:r w:rsidRPr="002B1E99">
              <w:rPr>
                <w:rStyle w:val="Strong"/>
                <w:bCs w:val="0"/>
              </w:rPr>
              <w:t>:</w:t>
            </w:r>
          </w:p>
        </w:tc>
        <w:tc>
          <w:tcPr>
            <w:tcW w:w="6373" w:type="dxa"/>
          </w:tcPr>
          <w:p w14:paraId="5E051C46" w14:textId="77777777" w:rsidR="0088509F" w:rsidRPr="002B1E99" w:rsidRDefault="0088509F" w:rsidP="000A6F85">
            <w:pPr>
              <w:rPr>
                <w:bCs/>
              </w:rPr>
            </w:pPr>
          </w:p>
        </w:tc>
      </w:tr>
      <w:tr w:rsidR="0088509F" w:rsidRPr="002B1E99" w14:paraId="3B0B4149" w14:textId="77777777" w:rsidTr="006260BA">
        <w:tc>
          <w:tcPr>
            <w:tcW w:w="2972" w:type="dxa"/>
          </w:tcPr>
          <w:p w14:paraId="610F1FC3" w14:textId="3FBF8B93" w:rsidR="0088509F" w:rsidRPr="002B1E99" w:rsidRDefault="0088509F" w:rsidP="000A6F85">
            <w:pPr>
              <w:rPr>
                <w:rStyle w:val="Strong"/>
                <w:bCs w:val="0"/>
              </w:rPr>
            </w:pPr>
            <w:r w:rsidRPr="002B1E99">
              <w:rPr>
                <w:rStyle w:val="Strong"/>
                <w:bCs w:val="0"/>
              </w:rPr>
              <w:t>Orvosi/eü szakértő:</w:t>
            </w:r>
          </w:p>
        </w:tc>
        <w:tc>
          <w:tcPr>
            <w:tcW w:w="6373" w:type="dxa"/>
          </w:tcPr>
          <w:p w14:paraId="1C426AE3" w14:textId="77777777" w:rsidR="0088509F" w:rsidRPr="002B1E99" w:rsidRDefault="0088509F" w:rsidP="000A6F85">
            <w:pPr>
              <w:rPr>
                <w:bCs/>
              </w:rPr>
            </w:pPr>
          </w:p>
        </w:tc>
      </w:tr>
      <w:tr w:rsidR="00EE707E" w:rsidRPr="002B1E99" w14:paraId="5A2542DD" w14:textId="77777777" w:rsidTr="006260BA">
        <w:tc>
          <w:tcPr>
            <w:tcW w:w="2972" w:type="dxa"/>
          </w:tcPr>
          <w:p w14:paraId="32AAD909" w14:textId="38E416DB" w:rsidR="00EE707E" w:rsidRPr="002B1E99" w:rsidRDefault="00E0050B" w:rsidP="000A6F85">
            <w:pPr>
              <w:rPr>
                <w:rStyle w:val="Strong"/>
                <w:bCs w:val="0"/>
              </w:rPr>
            </w:pPr>
            <w:r w:rsidRPr="002B1E99">
              <w:rPr>
                <w:rStyle w:val="Strong"/>
                <w:bCs w:val="0"/>
              </w:rPr>
              <w:t>MSc záróvizsga</w:t>
            </w:r>
            <w:r w:rsidR="00356211" w:rsidRPr="002B1E99">
              <w:rPr>
                <w:rStyle w:val="Strong"/>
                <w:bCs w:val="0"/>
              </w:rPr>
              <w:t xml:space="preserve"> adatai</w:t>
            </w:r>
            <w:r w:rsidRPr="002B1E99">
              <w:rPr>
                <w:rStyle w:val="Strong"/>
                <w:bCs w:val="0"/>
              </w:rPr>
              <w:t xml:space="preserve"> (a VIK PhD felvételi pontozás szerint, max. 30 pont)</w:t>
            </w:r>
          </w:p>
        </w:tc>
        <w:tc>
          <w:tcPr>
            <w:tcW w:w="6373" w:type="dxa"/>
          </w:tcPr>
          <w:p w14:paraId="5F54FAC5" w14:textId="77777777" w:rsidR="00EE707E" w:rsidRPr="002B1E99" w:rsidRDefault="00EE707E" w:rsidP="000A6F85">
            <w:pPr>
              <w:rPr>
                <w:bCs/>
              </w:rPr>
            </w:pPr>
          </w:p>
        </w:tc>
      </w:tr>
      <w:tr w:rsidR="0088509F" w:rsidRPr="002B1E99" w14:paraId="5456281A" w14:textId="77777777" w:rsidTr="006260BA">
        <w:tc>
          <w:tcPr>
            <w:tcW w:w="2972" w:type="dxa"/>
          </w:tcPr>
          <w:p w14:paraId="4CC12E10" w14:textId="349D14BF" w:rsidR="0088509F" w:rsidRPr="002B1E99" w:rsidRDefault="00E0050B" w:rsidP="000A6F85">
            <w:pPr>
              <w:rPr>
                <w:rStyle w:val="Strong"/>
                <w:bCs w:val="0"/>
              </w:rPr>
            </w:pPr>
            <w:r w:rsidRPr="002B1E99">
              <w:rPr>
                <w:rStyle w:val="Strong"/>
                <w:bCs w:val="0"/>
              </w:rPr>
              <w:t>Tudományos tevékenység</w:t>
            </w:r>
            <w:r w:rsidR="00356211" w:rsidRPr="002B1E99">
              <w:rPr>
                <w:rStyle w:val="Strong"/>
                <w:bCs w:val="0"/>
              </w:rPr>
              <w:t xml:space="preserve"> adatai</w:t>
            </w:r>
          </w:p>
          <w:p w14:paraId="18F9FDFC" w14:textId="77777777" w:rsidR="006260BA" w:rsidRPr="002B1E99" w:rsidRDefault="00E0050B" w:rsidP="006260BA">
            <w:pPr>
              <w:rPr>
                <w:rStyle w:val="Strong"/>
                <w:bCs w:val="0"/>
              </w:rPr>
            </w:pPr>
            <w:r w:rsidRPr="002B1E99">
              <w:rPr>
                <w:rStyle w:val="Strong"/>
                <w:bCs w:val="0"/>
              </w:rPr>
              <w:t>(a VIK PhD felvételi pontozás szerint, max. 35 pont)</w:t>
            </w:r>
          </w:p>
          <w:p w14:paraId="6CE92C23" w14:textId="77777777" w:rsidR="00356211" w:rsidRPr="002B1E99" w:rsidRDefault="00356211" w:rsidP="006260BA">
            <w:pPr>
              <w:rPr>
                <w:rStyle w:val="Strong"/>
                <w:bCs w:val="0"/>
              </w:rPr>
            </w:pPr>
          </w:p>
          <w:p w14:paraId="20BCB054" w14:textId="77777777" w:rsidR="00356211" w:rsidRPr="002B1E99" w:rsidRDefault="00356211" w:rsidP="006260BA">
            <w:pPr>
              <w:rPr>
                <w:rStyle w:val="Strong"/>
                <w:bCs w:val="0"/>
              </w:rPr>
            </w:pPr>
          </w:p>
          <w:p w14:paraId="0AD502D5" w14:textId="77777777" w:rsidR="00356211" w:rsidRPr="002B1E99" w:rsidRDefault="00356211" w:rsidP="006260BA">
            <w:pPr>
              <w:rPr>
                <w:rStyle w:val="Strong"/>
                <w:bCs w:val="0"/>
              </w:rPr>
            </w:pPr>
          </w:p>
          <w:p w14:paraId="59D22645" w14:textId="77777777" w:rsidR="00356211" w:rsidRPr="002B1E99" w:rsidRDefault="00356211" w:rsidP="006260BA">
            <w:pPr>
              <w:rPr>
                <w:rStyle w:val="Strong"/>
                <w:bCs w:val="0"/>
              </w:rPr>
            </w:pPr>
          </w:p>
          <w:p w14:paraId="69D10B97" w14:textId="77777777" w:rsidR="00356211" w:rsidRPr="002B1E99" w:rsidRDefault="00356211" w:rsidP="006260BA">
            <w:pPr>
              <w:rPr>
                <w:rStyle w:val="Strong"/>
                <w:bCs w:val="0"/>
              </w:rPr>
            </w:pPr>
          </w:p>
          <w:p w14:paraId="2912047B" w14:textId="77777777" w:rsidR="00356211" w:rsidRPr="002B1E99" w:rsidRDefault="00356211" w:rsidP="006260BA">
            <w:pPr>
              <w:rPr>
                <w:rStyle w:val="Strong"/>
                <w:bCs w:val="0"/>
              </w:rPr>
            </w:pPr>
          </w:p>
          <w:p w14:paraId="224CF218" w14:textId="77777777" w:rsidR="00356211" w:rsidRPr="002B1E99" w:rsidRDefault="00356211" w:rsidP="006260BA">
            <w:pPr>
              <w:rPr>
                <w:rStyle w:val="Strong"/>
                <w:bCs w:val="0"/>
              </w:rPr>
            </w:pPr>
          </w:p>
          <w:p w14:paraId="2ACE3AA0" w14:textId="77777777" w:rsidR="00356211" w:rsidRPr="002B1E99" w:rsidRDefault="00356211" w:rsidP="006260BA">
            <w:pPr>
              <w:rPr>
                <w:rStyle w:val="Strong"/>
                <w:bCs w:val="0"/>
              </w:rPr>
            </w:pPr>
          </w:p>
          <w:p w14:paraId="0E7D2A9E" w14:textId="77777777" w:rsidR="00356211" w:rsidRPr="002B1E99" w:rsidRDefault="00356211" w:rsidP="006260BA">
            <w:pPr>
              <w:rPr>
                <w:rStyle w:val="Strong"/>
                <w:bCs w:val="0"/>
              </w:rPr>
            </w:pPr>
          </w:p>
          <w:p w14:paraId="6D6A3FE4" w14:textId="44ABD0FC" w:rsidR="00356211" w:rsidRPr="002B1E99" w:rsidRDefault="00356211" w:rsidP="006260BA">
            <w:pPr>
              <w:rPr>
                <w:rStyle w:val="Strong"/>
                <w:bCs w:val="0"/>
              </w:rPr>
            </w:pPr>
          </w:p>
        </w:tc>
        <w:tc>
          <w:tcPr>
            <w:tcW w:w="6373" w:type="dxa"/>
          </w:tcPr>
          <w:p w14:paraId="2022063D" w14:textId="77777777" w:rsidR="0088509F" w:rsidRPr="002B1E99" w:rsidRDefault="0088509F" w:rsidP="000A6F85">
            <w:pPr>
              <w:rPr>
                <w:bCs/>
              </w:rPr>
            </w:pPr>
          </w:p>
        </w:tc>
      </w:tr>
    </w:tbl>
    <w:p w14:paraId="212F81A6" w14:textId="35BEFB4A" w:rsidR="003D53D6" w:rsidRDefault="003D53D6" w:rsidP="003D53D6">
      <w:pPr>
        <w:pStyle w:val="Heading2"/>
      </w:pPr>
      <w:r>
        <w:t xml:space="preserve">A </w:t>
      </w:r>
      <w:r w:rsidRPr="00E0050B">
        <w:rPr>
          <w:u w:val="single"/>
        </w:rPr>
        <w:t>pályázathoz kapcsolódóan</w:t>
      </w:r>
      <w:r w:rsidR="00E0050B">
        <w:t xml:space="preserve"> eddig elért eredmények [max. 15</w:t>
      </w:r>
      <w:r>
        <w:t xml:space="preserve"> pont]</w:t>
      </w:r>
    </w:p>
    <w:p w14:paraId="368D88AF" w14:textId="5E0FD1E2" w:rsidR="003D53D6" w:rsidRPr="00C42934" w:rsidRDefault="00E0050B" w:rsidP="003D53D6">
      <w:pPr>
        <w:pStyle w:val="Adatlap-szoveg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>Az önálló munka és diplomatervezés</w:t>
      </w:r>
      <w:r w:rsidR="00E33C44">
        <w:rPr>
          <w:sz w:val="22"/>
          <w:szCs w:val="22"/>
          <w:lang w:eastAsia="en-US"/>
        </w:rPr>
        <w:t xml:space="preserve"> (PhD hallgató esetén kutatás)</w:t>
      </w:r>
      <w:r w:rsidR="003D53D6" w:rsidRPr="00C42934">
        <w:rPr>
          <w:sz w:val="22"/>
          <w:szCs w:val="22"/>
          <w:lang w:eastAsia="en-US"/>
        </w:rPr>
        <w:t xml:space="preserve"> során elért eredmén</w:t>
      </w:r>
      <w:r w:rsidR="00E967AC">
        <w:rPr>
          <w:sz w:val="22"/>
          <w:szCs w:val="22"/>
          <w:lang w:eastAsia="en-US"/>
        </w:rPr>
        <w:t>yek</w:t>
      </w:r>
      <w:r w:rsidR="003D53D6" w:rsidRPr="00C42934">
        <w:rPr>
          <w:sz w:val="22"/>
          <w:szCs w:val="22"/>
          <w:lang w:eastAsia="en-US"/>
        </w:rPr>
        <w:t xml:space="preserve"> [</w:t>
      </w:r>
      <w:r w:rsidR="0062242E" w:rsidRPr="00232C0C">
        <w:t>szóközökkel</w:t>
      </w:r>
      <w:r w:rsidR="0062242E">
        <w:rPr>
          <w:lang w:eastAsia="en-US"/>
        </w:rPr>
        <w:t xml:space="preserve"> együtt max. 2000</w:t>
      </w:r>
      <w:r w:rsidR="0062242E" w:rsidRPr="00232C0C">
        <w:rPr>
          <w:lang w:eastAsia="en-US"/>
        </w:rPr>
        <w:t xml:space="preserve"> karakter</w:t>
      </w:r>
      <w:r w:rsidR="003D53D6" w:rsidRPr="00C42934">
        <w:rPr>
          <w:sz w:val="22"/>
          <w:szCs w:val="22"/>
          <w:lang w:eastAsia="en-US"/>
        </w:rPr>
        <w:t>]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3D53D6" w:rsidRPr="00925E98" w14:paraId="46760D91" w14:textId="77777777" w:rsidTr="00514B22">
        <w:tc>
          <w:tcPr>
            <w:tcW w:w="9062" w:type="dxa"/>
          </w:tcPr>
          <w:p w14:paraId="6EC17112" w14:textId="77777777" w:rsidR="003D53D6" w:rsidRPr="00925E98" w:rsidRDefault="003D53D6" w:rsidP="00514B22">
            <w:pPr>
              <w:rPr>
                <w:bCs/>
              </w:rPr>
            </w:pPr>
          </w:p>
          <w:p w14:paraId="0E1BB508" w14:textId="77777777" w:rsidR="003D53D6" w:rsidRPr="00925E98" w:rsidRDefault="003D53D6" w:rsidP="00514B22">
            <w:pPr>
              <w:rPr>
                <w:bCs/>
              </w:rPr>
            </w:pPr>
          </w:p>
          <w:p w14:paraId="57FCA030" w14:textId="15596075" w:rsidR="003D53D6" w:rsidRDefault="003D53D6" w:rsidP="00514B22">
            <w:pPr>
              <w:rPr>
                <w:bCs/>
              </w:rPr>
            </w:pPr>
          </w:p>
          <w:p w14:paraId="20D635E8" w14:textId="44E7DC44" w:rsidR="00C42934" w:rsidRDefault="00C42934" w:rsidP="00514B22">
            <w:pPr>
              <w:rPr>
                <w:bCs/>
              </w:rPr>
            </w:pPr>
          </w:p>
          <w:p w14:paraId="0DFA06E2" w14:textId="4BE6BEFA" w:rsidR="00C42934" w:rsidRDefault="00C42934" w:rsidP="00514B22">
            <w:pPr>
              <w:rPr>
                <w:bCs/>
              </w:rPr>
            </w:pPr>
          </w:p>
          <w:p w14:paraId="6E396378" w14:textId="77777777" w:rsidR="00C42934" w:rsidRDefault="00C42934" w:rsidP="00514B22">
            <w:pPr>
              <w:rPr>
                <w:bCs/>
              </w:rPr>
            </w:pPr>
          </w:p>
          <w:p w14:paraId="0308F21F" w14:textId="093D45AA" w:rsidR="00C42934" w:rsidRDefault="00C42934" w:rsidP="00514B22">
            <w:pPr>
              <w:rPr>
                <w:bCs/>
              </w:rPr>
            </w:pPr>
          </w:p>
          <w:p w14:paraId="0EA6394B" w14:textId="19F0B500" w:rsidR="00C42934" w:rsidRDefault="00C42934" w:rsidP="00514B22">
            <w:pPr>
              <w:rPr>
                <w:bCs/>
              </w:rPr>
            </w:pPr>
          </w:p>
          <w:p w14:paraId="4208FD0C" w14:textId="1A1C2DC7" w:rsidR="003D53D6" w:rsidRDefault="003D53D6" w:rsidP="00514B22">
            <w:pPr>
              <w:rPr>
                <w:bCs/>
              </w:rPr>
            </w:pPr>
          </w:p>
          <w:p w14:paraId="448E259B" w14:textId="1C45780A" w:rsidR="003D53D6" w:rsidRDefault="003D53D6" w:rsidP="00514B22">
            <w:pPr>
              <w:rPr>
                <w:bCs/>
              </w:rPr>
            </w:pPr>
          </w:p>
          <w:p w14:paraId="301ACB1C" w14:textId="77777777" w:rsidR="003D53D6" w:rsidRDefault="003D53D6" w:rsidP="00514B22">
            <w:pPr>
              <w:rPr>
                <w:bCs/>
              </w:rPr>
            </w:pPr>
          </w:p>
          <w:p w14:paraId="6DE0A048" w14:textId="77777777" w:rsidR="003D53D6" w:rsidRDefault="003D53D6" w:rsidP="00514B22">
            <w:pPr>
              <w:rPr>
                <w:bCs/>
              </w:rPr>
            </w:pPr>
          </w:p>
          <w:p w14:paraId="5D71CBB6" w14:textId="77777777" w:rsidR="003D53D6" w:rsidRDefault="003D53D6" w:rsidP="00514B22">
            <w:pPr>
              <w:rPr>
                <w:bCs/>
              </w:rPr>
            </w:pPr>
          </w:p>
          <w:p w14:paraId="699DE089" w14:textId="77777777" w:rsidR="003D53D6" w:rsidRDefault="003D53D6" w:rsidP="00514B22">
            <w:pPr>
              <w:rPr>
                <w:bCs/>
              </w:rPr>
            </w:pPr>
          </w:p>
          <w:p w14:paraId="07697F0D" w14:textId="77777777" w:rsidR="003E16B8" w:rsidRDefault="003E16B8" w:rsidP="00514B22">
            <w:pPr>
              <w:rPr>
                <w:bCs/>
              </w:rPr>
            </w:pPr>
          </w:p>
          <w:p w14:paraId="143D5D33" w14:textId="77777777" w:rsidR="003E16B8" w:rsidRDefault="003E16B8" w:rsidP="00514B22">
            <w:pPr>
              <w:rPr>
                <w:bCs/>
              </w:rPr>
            </w:pPr>
          </w:p>
          <w:p w14:paraId="0BBF7062" w14:textId="77777777" w:rsidR="003E16B8" w:rsidRDefault="003E16B8" w:rsidP="00514B22">
            <w:pPr>
              <w:rPr>
                <w:bCs/>
              </w:rPr>
            </w:pPr>
          </w:p>
          <w:p w14:paraId="2465EFEC" w14:textId="77777777" w:rsidR="003E16B8" w:rsidRDefault="003E16B8" w:rsidP="00514B22">
            <w:pPr>
              <w:rPr>
                <w:bCs/>
              </w:rPr>
            </w:pPr>
          </w:p>
          <w:p w14:paraId="466FA790" w14:textId="77777777" w:rsidR="003E16B8" w:rsidRDefault="003E16B8" w:rsidP="00514B22">
            <w:pPr>
              <w:rPr>
                <w:bCs/>
              </w:rPr>
            </w:pPr>
          </w:p>
          <w:p w14:paraId="678D4275" w14:textId="77777777" w:rsidR="003E16B8" w:rsidRDefault="003E16B8" w:rsidP="00514B22">
            <w:pPr>
              <w:rPr>
                <w:bCs/>
              </w:rPr>
            </w:pPr>
          </w:p>
          <w:p w14:paraId="530C6BAF" w14:textId="77777777" w:rsidR="003E16B8" w:rsidRDefault="003E16B8" w:rsidP="00514B22">
            <w:pPr>
              <w:rPr>
                <w:bCs/>
              </w:rPr>
            </w:pPr>
          </w:p>
          <w:p w14:paraId="7B0A90BA" w14:textId="77777777" w:rsidR="003E16B8" w:rsidRDefault="003E16B8" w:rsidP="00514B22">
            <w:pPr>
              <w:rPr>
                <w:bCs/>
              </w:rPr>
            </w:pPr>
          </w:p>
          <w:p w14:paraId="60AA5CD5" w14:textId="77777777" w:rsidR="003E16B8" w:rsidRDefault="003E16B8" w:rsidP="00514B22">
            <w:pPr>
              <w:rPr>
                <w:bCs/>
              </w:rPr>
            </w:pPr>
          </w:p>
          <w:p w14:paraId="70CED14C" w14:textId="77777777" w:rsidR="003E16B8" w:rsidRDefault="003E16B8" w:rsidP="00514B22">
            <w:pPr>
              <w:rPr>
                <w:bCs/>
              </w:rPr>
            </w:pPr>
          </w:p>
          <w:p w14:paraId="3F38F48D" w14:textId="77777777" w:rsidR="003E16B8" w:rsidRDefault="003E16B8" w:rsidP="00514B22">
            <w:pPr>
              <w:rPr>
                <w:bCs/>
              </w:rPr>
            </w:pPr>
          </w:p>
          <w:p w14:paraId="3D87DA5B" w14:textId="77777777" w:rsidR="003E16B8" w:rsidRDefault="003E16B8" w:rsidP="00514B22">
            <w:pPr>
              <w:rPr>
                <w:bCs/>
              </w:rPr>
            </w:pPr>
          </w:p>
          <w:p w14:paraId="2323271E" w14:textId="77777777" w:rsidR="003E16B8" w:rsidRDefault="003E16B8" w:rsidP="00514B22">
            <w:pPr>
              <w:rPr>
                <w:bCs/>
              </w:rPr>
            </w:pPr>
          </w:p>
          <w:p w14:paraId="244739BA" w14:textId="77777777" w:rsidR="003E16B8" w:rsidRDefault="003E16B8" w:rsidP="00514B22">
            <w:pPr>
              <w:rPr>
                <w:bCs/>
              </w:rPr>
            </w:pPr>
          </w:p>
          <w:p w14:paraId="17F4D6A5" w14:textId="77777777" w:rsidR="003E16B8" w:rsidRDefault="003E16B8" w:rsidP="00514B22">
            <w:pPr>
              <w:rPr>
                <w:bCs/>
              </w:rPr>
            </w:pPr>
          </w:p>
          <w:p w14:paraId="424B4BF7" w14:textId="77777777" w:rsidR="003E16B8" w:rsidRDefault="003E16B8" w:rsidP="00514B22">
            <w:pPr>
              <w:rPr>
                <w:bCs/>
              </w:rPr>
            </w:pPr>
          </w:p>
          <w:p w14:paraId="79DE91FA" w14:textId="77777777" w:rsidR="003E16B8" w:rsidRDefault="003E16B8" w:rsidP="00514B22">
            <w:pPr>
              <w:rPr>
                <w:bCs/>
              </w:rPr>
            </w:pPr>
          </w:p>
          <w:p w14:paraId="29D12C3E" w14:textId="77777777" w:rsidR="003E16B8" w:rsidRDefault="003E16B8" w:rsidP="00514B22">
            <w:pPr>
              <w:rPr>
                <w:bCs/>
              </w:rPr>
            </w:pPr>
          </w:p>
          <w:p w14:paraId="4E3EAF1C" w14:textId="77777777" w:rsidR="003E16B8" w:rsidRDefault="003E16B8" w:rsidP="00514B22">
            <w:pPr>
              <w:rPr>
                <w:bCs/>
              </w:rPr>
            </w:pPr>
          </w:p>
          <w:p w14:paraId="3EE9EDD7" w14:textId="77777777" w:rsidR="003E16B8" w:rsidRDefault="003E16B8" w:rsidP="00514B22">
            <w:pPr>
              <w:rPr>
                <w:bCs/>
              </w:rPr>
            </w:pPr>
          </w:p>
          <w:p w14:paraId="17F0F522" w14:textId="77777777" w:rsidR="003E16B8" w:rsidRDefault="003E16B8" w:rsidP="00514B22">
            <w:pPr>
              <w:rPr>
                <w:bCs/>
              </w:rPr>
            </w:pPr>
          </w:p>
          <w:p w14:paraId="1089162F" w14:textId="77777777" w:rsidR="003E16B8" w:rsidRDefault="003E16B8" w:rsidP="00514B22">
            <w:pPr>
              <w:rPr>
                <w:bCs/>
              </w:rPr>
            </w:pPr>
          </w:p>
          <w:p w14:paraId="79BE6643" w14:textId="77777777" w:rsidR="003E16B8" w:rsidRDefault="003E16B8" w:rsidP="00514B22">
            <w:pPr>
              <w:rPr>
                <w:bCs/>
              </w:rPr>
            </w:pPr>
          </w:p>
          <w:p w14:paraId="206F16BF" w14:textId="77777777" w:rsidR="003E16B8" w:rsidRDefault="003E16B8" w:rsidP="00514B22">
            <w:pPr>
              <w:rPr>
                <w:bCs/>
              </w:rPr>
            </w:pPr>
          </w:p>
          <w:p w14:paraId="7F79E3F6" w14:textId="77777777" w:rsidR="003E16B8" w:rsidRDefault="003E16B8" w:rsidP="00514B22">
            <w:pPr>
              <w:rPr>
                <w:bCs/>
              </w:rPr>
            </w:pPr>
          </w:p>
          <w:p w14:paraId="552CC1C8" w14:textId="77777777" w:rsidR="003E16B8" w:rsidRDefault="003E16B8" w:rsidP="00514B22">
            <w:pPr>
              <w:rPr>
                <w:bCs/>
              </w:rPr>
            </w:pPr>
          </w:p>
          <w:p w14:paraId="3D91EE4A" w14:textId="77777777" w:rsidR="003E16B8" w:rsidRDefault="003E16B8" w:rsidP="00514B22">
            <w:pPr>
              <w:rPr>
                <w:bCs/>
              </w:rPr>
            </w:pPr>
          </w:p>
          <w:p w14:paraId="239FBD18" w14:textId="77777777" w:rsidR="003E16B8" w:rsidRDefault="003E16B8" w:rsidP="00514B22">
            <w:pPr>
              <w:rPr>
                <w:bCs/>
              </w:rPr>
            </w:pPr>
          </w:p>
          <w:p w14:paraId="459E0C70" w14:textId="77777777" w:rsidR="003E16B8" w:rsidRDefault="003E16B8" w:rsidP="00514B22">
            <w:pPr>
              <w:rPr>
                <w:bCs/>
              </w:rPr>
            </w:pPr>
          </w:p>
          <w:p w14:paraId="28D2BC79" w14:textId="77777777" w:rsidR="003E16B8" w:rsidRDefault="003E16B8" w:rsidP="00514B22">
            <w:pPr>
              <w:rPr>
                <w:bCs/>
              </w:rPr>
            </w:pPr>
          </w:p>
          <w:p w14:paraId="72218F1C" w14:textId="77777777" w:rsidR="003E16B8" w:rsidRDefault="003E16B8" w:rsidP="00514B22">
            <w:pPr>
              <w:rPr>
                <w:bCs/>
              </w:rPr>
            </w:pPr>
          </w:p>
          <w:p w14:paraId="10CCAFF9" w14:textId="77777777" w:rsidR="003E16B8" w:rsidRDefault="003E16B8" w:rsidP="00514B22">
            <w:pPr>
              <w:rPr>
                <w:bCs/>
              </w:rPr>
            </w:pPr>
          </w:p>
          <w:p w14:paraId="465A5025" w14:textId="77777777" w:rsidR="003E16B8" w:rsidRDefault="003E16B8" w:rsidP="00514B22">
            <w:pPr>
              <w:rPr>
                <w:bCs/>
              </w:rPr>
            </w:pPr>
          </w:p>
          <w:p w14:paraId="45A8FDBC" w14:textId="77777777" w:rsidR="003E16B8" w:rsidRDefault="003E16B8" w:rsidP="00514B22">
            <w:pPr>
              <w:rPr>
                <w:bCs/>
              </w:rPr>
            </w:pPr>
          </w:p>
          <w:p w14:paraId="45D69496" w14:textId="77777777" w:rsidR="003E16B8" w:rsidRDefault="003E16B8" w:rsidP="00514B22">
            <w:pPr>
              <w:rPr>
                <w:bCs/>
              </w:rPr>
            </w:pPr>
          </w:p>
          <w:p w14:paraId="63BD742F" w14:textId="77777777" w:rsidR="003E16B8" w:rsidRDefault="003E16B8" w:rsidP="00514B22">
            <w:pPr>
              <w:rPr>
                <w:bCs/>
              </w:rPr>
            </w:pPr>
          </w:p>
          <w:p w14:paraId="23DE9A0E" w14:textId="77777777" w:rsidR="003E16B8" w:rsidRDefault="003E16B8" w:rsidP="00514B22">
            <w:pPr>
              <w:rPr>
                <w:bCs/>
              </w:rPr>
            </w:pPr>
          </w:p>
          <w:p w14:paraId="0CB8C428" w14:textId="77777777" w:rsidR="003E16B8" w:rsidRDefault="003E16B8" w:rsidP="00514B22">
            <w:pPr>
              <w:rPr>
                <w:bCs/>
              </w:rPr>
            </w:pPr>
          </w:p>
          <w:p w14:paraId="5879F2DD" w14:textId="77777777" w:rsidR="003E16B8" w:rsidRDefault="003E16B8" w:rsidP="00514B22">
            <w:pPr>
              <w:rPr>
                <w:bCs/>
              </w:rPr>
            </w:pPr>
          </w:p>
          <w:p w14:paraId="71A0F223" w14:textId="2749E243" w:rsidR="003E16B8" w:rsidRPr="00925E98" w:rsidRDefault="003E16B8" w:rsidP="00514B22">
            <w:pPr>
              <w:rPr>
                <w:bCs/>
              </w:rPr>
            </w:pPr>
          </w:p>
        </w:tc>
      </w:tr>
    </w:tbl>
    <w:p w14:paraId="4CC64981" w14:textId="77777777" w:rsidR="00C42934" w:rsidRDefault="00C42934">
      <w:pPr>
        <w:jc w:val="left"/>
        <w:rPr>
          <w:b/>
          <w:bCs/>
          <w:color w:val="000000"/>
          <w:sz w:val="26"/>
          <w:szCs w:val="28"/>
          <w:lang w:eastAsia="en-US"/>
        </w:rPr>
      </w:pPr>
      <w:r>
        <w:lastRenderedPageBreak/>
        <w:br w:type="page"/>
      </w:r>
    </w:p>
    <w:p w14:paraId="6282F652" w14:textId="52F9B688" w:rsidR="00EE707E" w:rsidRDefault="0088509F" w:rsidP="006A07E3">
      <w:pPr>
        <w:pStyle w:val="Heading2"/>
      </w:pPr>
      <w:r>
        <w:lastRenderedPageBreak/>
        <w:t>Munkaterv</w:t>
      </w:r>
      <w:r w:rsidR="00861383">
        <w:t xml:space="preserve"> [max. </w:t>
      </w:r>
      <w:r w:rsidR="00E0050B">
        <w:t>3</w:t>
      </w:r>
      <w:r w:rsidR="00A73764">
        <w:t>0 pont]</w:t>
      </w:r>
    </w:p>
    <w:p w14:paraId="4DC3A893" w14:textId="426CF775" w:rsidR="0062242E" w:rsidRDefault="0062242E" w:rsidP="0062242E">
      <w:pPr>
        <w:pStyle w:val="Adatlap-szoveg"/>
        <w:rPr>
          <w:lang w:eastAsia="en-US"/>
        </w:rPr>
      </w:pPr>
      <w:r>
        <w:rPr>
          <w:lang w:eastAsia="en-US"/>
        </w:rPr>
        <w:t>A folytatni kívánt tervezőmunka leírása és a 3. hónap végére</w:t>
      </w:r>
      <w:r w:rsidR="00395D84">
        <w:rPr>
          <w:lang w:eastAsia="en-US"/>
        </w:rPr>
        <w:t xml:space="preserve"> továbbá az 5. hónap végére</w:t>
      </w:r>
      <w:bookmarkStart w:id="0" w:name="_GoBack"/>
      <w:bookmarkEnd w:id="0"/>
      <w:r>
        <w:rPr>
          <w:lang w:eastAsia="en-US"/>
        </w:rPr>
        <w:t xml:space="preserve"> elérendő (jól </w:t>
      </w:r>
      <w:proofErr w:type="gramStart"/>
      <w:r>
        <w:rPr>
          <w:lang w:eastAsia="en-US"/>
        </w:rPr>
        <w:t>demonstrálható</w:t>
      </w:r>
      <w:proofErr w:type="gramEnd"/>
      <w:r>
        <w:rPr>
          <w:lang w:eastAsia="en-US"/>
        </w:rPr>
        <w:t>) mérföldkő megadása [</w:t>
      </w:r>
      <w:r w:rsidRPr="00232C0C">
        <w:t>szóközökkel</w:t>
      </w:r>
      <w:r>
        <w:rPr>
          <w:lang w:eastAsia="en-US"/>
        </w:rPr>
        <w:t xml:space="preserve"> együtt 2000 – 4</w:t>
      </w:r>
      <w:r w:rsidRPr="00232C0C">
        <w:rPr>
          <w:lang w:eastAsia="en-US"/>
        </w:rPr>
        <w:t>000 karakter]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EE707E" w:rsidRPr="00925E98" w14:paraId="1E3C65C9" w14:textId="77777777" w:rsidTr="000A6F85">
        <w:tc>
          <w:tcPr>
            <w:tcW w:w="9062" w:type="dxa"/>
          </w:tcPr>
          <w:p w14:paraId="40AD71E0" w14:textId="77777777" w:rsidR="00EE707E" w:rsidRPr="00925E98" w:rsidRDefault="00EE707E" w:rsidP="000A6F85">
            <w:pPr>
              <w:rPr>
                <w:bCs/>
              </w:rPr>
            </w:pPr>
          </w:p>
          <w:p w14:paraId="58F68194" w14:textId="6DFEBC3E" w:rsidR="00EE707E" w:rsidRDefault="00EE707E" w:rsidP="000A6F85">
            <w:pPr>
              <w:rPr>
                <w:bCs/>
              </w:rPr>
            </w:pPr>
          </w:p>
          <w:p w14:paraId="60888351" w14:textId="7022B0BC" w:rsidR="00C42934" w:rsidRDefault="00C42934" w:rsidP="000A6F85">
            <w:pPr>
              <w:rPr>
                <w:bCs/>
              </w:rPr>
            </w:pPr>
          </w:p>
          <w:p w14:paraId="7DE3153A" w14:textId="0BB258DF" w:rsidR="00C42934" w:rsidRDefault="00C42934" w:rsidP="000A6F85">
            <w:pPr>
              <w:rPr>
                <w:bCs/>
              </w:rPr>
            </w:pPr>
          </w:p>
          <w:p w14:paraId="54080DCB" w14:textId="77777777" w:rsidR="00C42934" w:rsidRPr="00925E98" w:rsidRDefault="00C42934" w:rsidP="000A6F85">
            <w:pPr>
              <w:rPr>
                <w:bCs/>
              </w:rPr>
            </w:pPr>
          </w:p>
          <w:p w14:paraId="03D5F77E" w14:textId="0EEEC2D9" w:rsidR="00EE707E" w:rsidRDefault="00EE707E" w:rsidP="000A6F85">
            <w:pPr>
              <w:rPr>
                <w:bCs/>
              </w:rPr>
            </w:pPr>
          </w:p>
          <w:p w14:paraId="78B5B1DB" w14:textId="6D751325" w:rsidR="003D53D6" w:rsidRDefault="003D53D6" w:rsidP="000A6F85">
            <w:pPr>
              <w:rPr>
                <w:bCs/>
              </w:rPr>
            </w:pPr>
          </w:p>
          <w:p w14:paraId="3F6C648F" w14:textId="3C5A8E01" w:rsidR="003D53D6" w:rsidRDefault="003D53D6" w:rsidP="000A6F85">
            <w:pPr>
              <w:rPr>
                <w:bCs/>
              </w:rPr>
            </w:pPr>
          </w:p>
          <w:p w14:paraId="79067DD9" w14:textId="0916E499" w:rsidR="003D53D6" w:rsidRDefault="003D53D6" w:rsidP="000A6F85">
            <w:pPr>
              <w:rPr>
                <w:bCs/>
              </w:rPr>
            </w:pPr>
          </w:p>
          <w:p w14:paraId="4E4C7150" w14:textId="2AA9ECF4" w:rsidR="003D53D6" w:rsidRDefault="003D53D6" w:rsidP="000A6F85">
            <w:pPr>
              <w:rPr>
                <w:bCs/>
              </w:rPr>
            </w:pPr>
          </w:p>
          <w:p w14:paraId="53F417F1" w14:textId="56476772" w:rsidR="00C42934" w:rsidRDefault="00C42934" w:rsidP="000A6F85">
            <w:pPr>
              <w:rPr>
                <w:bCs/>
              </w:rPr>
            </w:pPr>
          </w:p>
          <w:p w14:paraId="0C5853AA" w14:textId="77777777" w:rsidR="00C42934" w:rsidRDefault="00C42934" w:rsidP="000A6F85">
            <w:pPr>
              <w:rPr>
                <w:bCs/>
              </w:rPr>
            </w:pPr>
          </w:p>
          <w:p w14:paraId="59B8DA1E" w14:textId="77777777" w:rsidR="003D53D6" w:rsidRPr="00925E98" w:rsidRDefault="003D53D6" w:rsidP="000A6F85">
            <w:pPr>
              <w:rPr>
                <w:bCs/>
              </w:rPr>
            </w:pPr>
          </w:p>
          <w:p w14:paraId="42843F64" w14:textId="77777777" w:rsidR="00EE707E" w:rsidRPr="00925E98" w:rsidRDefault="00EE707E" w:rsidP="000A6F85">
            <w:pPr>
              <w:rPr>
                <w:bCs/>
              </w:rPr>
            </w:pPr>
          </w:p>
          <w:p w14:paraId="6680B605" w14:textId="77777777" w:rsidR="00EE707E" w:rsidRPr="00925E98" w:rsidRDefault="00EE707E" w:rsidP="000A6F85">
            <w:pPr>
              <w:rPr>
                <w:bCs/>
              </w:rPr>
            </w:pPr>
          </w:p>
          <w:p w14:paraId="72D3BDB9" w14:textId="77777777" w:rsidR="00EE707E" w:rsidRDefault="00EE707E" w:rsidP="000A6F85">
            <w:pPr>
              <w:rPr>
                <w:bCs/>
              </w:rPr>
            </w:pPr>
          </w:p>
          <w:p w14:paraId="40224F3A" w14:textId="77777777" w:rsidR="00DF4417" w:rsidRDefault="00DF4417" w:rsidP="000A6F85">
            <w:pPr>
              <w:rPr>
                <w:bCs/>
              </w:rPr>
            </w:pPr>
          </w:p>
          <w:p w14:paraId="7F4648FF" w14:textId="338E4CAB" w:rsidR="00DF4417" w:rsidRDefault="00DF4417" w:rsidP="000A6F85">
            <w:pPr>
              <w:rPr>
                <w:bCs/>
              </w:rPr>
            </w:pPr>
          </w:p>
          <w:p w14:paraId="75200087" w14:textId="77777777" w:rsidR="00C42934" w:rsidRDefault="00C42934" w:rsidP="000A6F85">
            <w:pPr>
              <w:rPr>
                <w:bCs/>
              </w:rPr>
            </w:pPr>
          </w:p>
          <w:p w14:paraId="466B522D" w14:textId="77777777" w:rsidR="00DF4417" w:rsidRPr="00925E98" w:rsidRDefault="00DF4417" w:rsidP="000A6F85">
            <w:pPr>
              <w:rPr>
                <w:bCs/>
              </w:rPr>
            </w:pPr>
          </w:p>
        </w:tc>
      </w:tr>
    </w:tbl>
    <w:p w14:paraId="6246D384" w14:textId="0DC9013F" w:rsidR="00CD2120" w:rsidRPr="005E5BA4" w:rsidRDefault="00A1329F" w:rsidP="00CD2120">
      <w:pPr>
        <w:pStyle w:val="Heading2"/>
      </w:pPr>
      <w:r w:rsidRPr="005E5BA4">
        <w:t xml:space="preserve">Ipari </w:t>
      </w:r>
      <w:r w:rsidR="005E5BA4">
        <w:t xml:space="preserve">ill. egészségügyi </w:t>
      </w:r>
      <w:r w:rsidRPr="005E5BA4">
        <w:t>visszajelzés és hasznosítás</w:t>
      </w:r>
      <w:r w:rsidR="00861383">
        <w:t xml:space="preserve"> [max. </w:t>
      </w:r>
      <w:r w:rsidR="00E0050B">
        <w:t>10</w:t>
      </w:r>
      <w:r w:rsidR="007E0F9D" w:rsidRPr="005E5BA4">
        <w:t xml:space="preserve"> pont]</w:t>
      </w:r>
    </w:p>
    <w:p w14:paraId="522D56E1" w14:textId="51B00498" w:rsidR="00932A36" w:rsidRPr="00C42934" w:rsidRDefault="0062242E" w:rsidP="00932A36">
      <w:pPr>
        <w:pStyle w:val="Adatlap-szoveg"/>
        <w:rPr>
          <w:sz w:val="22"/>
          <w:szCs w:val="22"/>
        </w:rPr>
      </w:pPr>
      <w:r>
        <w:rPr>
          <w:sz w:val="22"/>
          <w:szCs w:val="22"/>
        </w:rPr>
        <w:t>A</w:t>
      </w:r>
      <w:r w:rsidR="0088509F" w:rsidRPr="00C42934">
        <w:rPr>
          <w:sz w:val="22"/>
          <w:szCs w:val="22"/>
        </w:rPr>
        <w:t xml:space="preserve"> tervezni kívánt eszközre/programra</w:t>
      </w:r>
      <w:r w:rsidR="00B87741" w:rsidRPr="00C42934">
        <w:rPr>
          <w:sz w:val="22"/>
          <w:szCs w:val="22"/>
        </w:rPr>
        <w:t xml:space="preserve"> </w:t>
      </w:r>
      <w:r w:rsidR="00861383" w:rsidRPr="00C42934">
        <w:rPr>
          <w:sz w:val="22"/>
          <w:szCs w:val="22"/>
        </w:rPr>
        <w:t>vonat</w:t>
      </w:r>
      <w:r w:rsidR="00B435EA" w:rsidRPr="00C42934">
        <w:rPr>
          <w:sz w:val="22"/>
          <w:szCs w:val="22"/>
        </w:rPr>
        <w:t>kozó orvosi/egészségügyi igény</w:t>
      </w:r>
      <w:r>
        <w:rPr>
          <w:sz w:val="22"/>
          <w:szCs w:val="22"/>
        </w:rPr>
        <w:t xml:space="preserve"> ismertetése (ha van ilyen)</w:t>
      </w:r>
      <w:r w:rsidR="00B435EA" w:rsidRPr="00C42934">
        <w:rPr>
          <w:sz w:val="22"/>
          <w:szCs w:val="22"/>
        </w:rPr>
        <w:t>.</w:t>
      </w:r>
      <w:r w:rsidR="00861383" w:rsidRPr="00C42934">
        <w:rPr>
          <w:sz w:val="22"/>
          <w:szCs w:val="22"/>
        </w:rPr>
        <w:t xml:space="preserve"> </w:t>
      </w:r>
      <w:r w:rsidR="00B435EA" w:rsidRPr="00C42934">
        <w:rPr>
          <w:sz w:val="22"/>
          <w:szCs w:val="22"/>
        </w:rPr>
        <w:t xml:space="preserve">Mellékelheti a várható hasznosítást alátámasztó egészségügyi szakember vagy intézmény szakmai támogató levelét. </w:t>
      </w:r>
      <w:r w:rsidR="00494004" w:rsidRPr="00C42934">
        <w:rPr>
          <w:sz w:val="22"/>
          <w:szCs w:val="22"/>
        </w:rPr>
        <w:t>[</w:t>
      </w:r>
      <w:r w:rsidRPr="00232C0C">
        <w:t>szóközökkel</w:t>
      </w:r>
      <w:r>
        <w:rPr>
          <w:lang w:eastAsia="en-US"/>
        </w:rPr>
        <w:t xml:space="preserve"> együtt </w:t>
      </w:r>
      <w:r w:rsidR="00494004" w:rsidRPr="00C42934">
        <w:rPr>
          <w:sz w:val="22"/>
          <w:szCs w:val="22"/>
        </w:rPr>
        <w:t>max. 1000 karakter]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932A36" w:rsidRPr="00925E98" w14:paraId="2C8C3441" w14:textId="77777777" w:rsidTr="000A6F85">
        <w:tc>
          <w:tcPr>
            <w:tcW w:w="9062" w:type="dxa"/>
          </w:tcPr>
          <w:p w14:paraId="306ACD1B" w14:textId="77777777" w:rsidR="00932A36" w:rsidRDefault="00932A36" w:rsidP="000A6F85">
            <w:pPr>
              <w:rPr>
                <w:bCs/>
              </w:rPr>
            </w:pPr>
          </w:p>
          <w:p w14:paraId="0C4B56B5" w14:textId="77777777" w:rsidR="00932A36" w:rsidRDefault="00932A36" w:rsidP="000A6F85">
            <w:pPr>
              <w:rPr>
                <w:bCs/>
              </w:rPr>
            </w:pPr>
          </w:p>
          <w:p w14:paraId="414A25AF" w14:textId="77777777" w:rsidR="00932A36" w:rsidRDefault="00932A36" w:rsidP="000A6F85">
            <w:pPr>
              <w:rPr>
                <w:bCs/>
              </w:rPr>
            </w:pPr>
          </w:p>
          <w:p w14:paraId="549492CC" w14:textId="77777777" w:rsidR="00932A36" w:rsidRPr="00925E98" w:rsidRDefault="00932A36" w:rsidP="000A6F85">
            <w:pPr>
              <w:rPr>
                <w:bCs/>
              </w:rPr>
            </w:pPr>
          </w:p>
          <w:p w14:paraId="62D08F59" w14:textId="77777777" w:rsidR="00932A36" w:rsidRPr="00925E98" w:rsidRDefault="00932A36" w:rsidP="000A6F85">
            <w:pPr>
              <w:rPr>
                <w:bCs/>
              </w:rPr>
            </w:pPr>
          </w:p>
          <w:p w14:paraId="7618311B" w14:textId="77777777" w:rsidR="00932A36" w:rsidRPr="00925E98" w:rsidRDefault="00932A36" w:rsidP="000A6F85">
            <w:pPr>
              <w:rPr>
                <w:bCs/>
              </w:rPr>
            </w:pPr>
          </w:p>
          <w:p w14:paraId="1920C89B" w14:textId="77777777" w:rsidR="00932A36" w:rsidRPr="00925E98" w:rsidRDefault="00932A36" w:rsidP="000A6F85">
            <w:pPr>
              <w:rPr>
                <w:bCs/>
              </w:rPr>
            </w:pPr>
          </w:p>
          <w:p w14:paraId="19BC9616" w14:textId="77777777" w:rsidR="00932A36" w:rsidRPr="00925E98" w:rsidRDefault="00932A36" w:rsidP="000A6F85">
            <w:pPr>
              <w:rPr>
                <w:bCs/>
              </w:rPr>
            </w:pPr>
          </w:p>
          <w:p w14:paraId="72D6912C" w14:textId="77777777" w:rsidR="00932A36" w:rsidRPr="00925E98" w:rsidRDefault="00932A36" w:rsidP="000A6F85">
            <w:pPr>
              <w:rPr>
                <w:bCs/>
              </w:rPr>
            </w:pPr>
          </w:p>
        </w:tc>
      </w:tr>
    </w:tbl>
    <w:p w14:paraId="646C90C1" w14:textId="77777777" w:rsidR="00C40BF8" w:rsidRDefault="00C40BF8" w:rsidP="00C40BF8">
      <w:pPr>
        <w:pStyle w:val="Adatlap-szoveg"/>
      </w:pPr>
    </w:p>
    <w:p w14:paraId="37AC910C" w14:textId="03112C94" w:rsidR="00C40BF8" w:rsidRPr="00C42934" w:rsidRDefault="00C40BF8" w:rsidP="00C40BF8">
      <w:pPr>
        <w:pStyle w:val="Adatlap-szoveg"/>
        <w:rPr>
          <w:b/>
        </w:rPr>
      </w:pPr>
      <w:r w:rsidRPr="00C42934">
        <w:rPr>
          <w:b/>
        </w:rPr>
        <w:t>Szakmai tevékenységért</w:t>
      </w:r>
      <w:r w:rsidR="00C42934">
        <w:rPr>
          <w:b/>
        </w:rPr>
        <w:t xml:space="preserve"> eddig</w:t>
      </w:r>
      <w:r w:rsidRPr="00C42934">
        <w:rPr>
          <w:b/>
        </w:rPr>
        <w:t xml:space="preserve"> kapott juttatás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C40BF8" w:rsidRPr="00925E98" w14:paraId="24583F98" w14:textId="77777777" w:rsidTr="0049438C">
        <w:tc>
          <w:tcPr>
            <w:tcW w:w="9062" w:type="dxa"/>
          </w:tcPr>
          <w:p w14:paraId="72453F57" w14:textId="77777777" w:rsidR="00C40BF8" w:rsidRDefault="00C40BF8" w:rsidP="0049438C">
            <w:pPr>
              <w:rPr>
                <w:bCs/>
              </w:rPr>
            </w:pPr>
          </w:p>
          <w:p w14:paraId="27D8E9F8" w14:textId="77777777" w:rsidR="00C40BF8" w:rsidRDefault="00C40BF8" w:rsidP="0049438C">
            <w:pPr>
              <w:rPr>
                <w:bCs/>
              </w:rPr>
            </w:pPr>
          </w:p>
          <w:p w14:paraId="47948DBC" w14:textId="77777777" w:rsidR="00C40BF8" w:rsidRPr="00925E98" w:rsidRDefault="00C40BF8" w:rsidP="0049438C">
            <w:pPr>
              <w:rPr>
                <w:bCs/>
              </w:rPr>
            </w:pPr>
          </w:p>
          <w:p w14:paraId="21BE7D38" w14:textId="77777777" w:rsidR="00C40BF8" w:rsidRPr="00925E98" w:rsidRDefault="00C40BF8" w:rsidP="0049438C">
            <w:pPr>
              <w:rPr>
                <w:bCs/>
              </w:rPr>
            </w:pPr>
          </w:p>
          <w:p w14:paraId="23D686AA" w14:textId="77777777" w:rsidR="00C40BF8" w:rsidRPr="00925E98" w:rsidRDefault="00C40BF8" w:rsidP="0049438C">
            <w:pPr>
              <w:rPr>
                <w:bCs/>
              </w:rPr>
            </w:pPr>
          </w:p>
          <w:p w14:paraId="77F8FFDF" w14:textId="77777777" w:rsidR="00C40BF8" w:rsidRPr="00925E98" w:rsidRDefault="00C40BF8" w:rsidP="0049438C">
            <w:pPr>
              <w:rPr>
                <w:bCs/>
              </w:rPr>
            </w:pPr>
          </w:p>
          <w:p w14:paraId="267CFF3B" w14:textId="77777777" w:rsidR="00C40BF8" w:rsidRPr="00925E98" w:rsidRDefault="00C40BF8" w:rsidP="0049438C">
            <w:pPr>
              <w:rPr>
                <w:bCs/>
              </w:rPr>
            </w:pPr>
          </w:p>
        </w:tc>
      </w:tr>
    </w:tbl>
    <w:p w14:paraId="19D7C81E" w14:textId="77777777" w:rsidR="00F33C23" w:rsidRDefault="00F33C23" w:rsidP="0062242E">
      <w:pPr>
        <w:pStyle w:val="Heading2"/>
      </w:pPr>
    </w:p>
    <w:sectPr w:rsidR="00F33C23" w:rsidSect="005E5E52">
      <w:headerReference w:type="default" r:id="rId8"/>
      <w:headerReference w:type="first" r:id="rId9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E79084" w14:textId="77777777" w:rsidR="00DF5E15" w:rsidRDefault="00DF5E15" w:rsidP="0087120C">
      <w:r>
        <w:separator/>
      </w:r>
    </w:p>
  </w:endnote>
  <w:endnote w:type="continuationSeparator" w:id="0">
    <w:p w14:paraId="00B794B3" w14:textId="77777777" w:rsidR="00DF5E15" w:rsidRDefault="00DF5E15" w:rsidP="008712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251B7E" w14:textId="77777777" w:rsidR="00DF5E15" w:rsidRDefault="00DF5E15" w:rsidP="0087120C">
      <w:r>
        <w:separator/>
      </w:r>
    </w:p>
  </w:footnote>
  <w:footnote w:type="continuationSeparator" w:id="0">
    <w:p w14:paraId="16455451" w14:textId="77777777" w:rsidR="00DF5E15" w:rsidRDefault="00DF5E15" w:rsidP="008712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10A320" w14:textId="77777777" w:rsidR="00994F5C" w:rsidRDefault="00994F5C" w:rsidP="00994F5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1C990D" w14:textId="69A938C5" w:rsidR="007605D0" w:rsidRDefault="00F353FC" w:rsidP="007605D0">
    <w:pPr>
      <w:pStyle w:val="Header"/>
      <w:jc w:val="center"/>
    </w:pPr>
    <w:r>
      <w:rPr>
        <w:noProof/>
      </w:rPr>
      <w:drawing>
        <wp:inline distT="0" distB="0" distL="0" distR="0" wp14:anchorId="1BF3D202" wp14:editId="42964E83">
          <wp:extent cx="1932763" cy="699469"/>
          <wp:effectExtent l="0" t="0" r="0" b="571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39" cy="7165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706A109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AF96DA9"/>
    <w:multiLevelType w:val="hybridMultilevel"/>
    <w:tmpl w:val="8A94E430"/>
    <w:lvl w:ilvl="0" w:tplc="FFF4B998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20" w:hanging="360"/>
      </w:pPr>
    </w:lvl>
    <w:lvl w:ilvl="2" w:tplc="040E001B" w:tentative="1">
      <w:start w:val="1"/>
      <w:numFmt w:val="lowerRoman"/>
      <w:lvlText w:val="%3."/>
      <w:lvlJc w:val="right"/>
      <w:pPr>
        <w:ind w:left="2340" w:hanging="180"/>
      </w:pPr>
    </w:lvl>
    <w:lvl w:ilvl="3" w:tplc="040E000F" w:tentative="1">
      <w:start w:val="1"/>
      <w:numFmt w:val="decimal"/>
      <w:lvlText w:val="%4."/>
      <w:lvlJc w:val="left"/>
      <w:pPr>
        <w:ind w:left="3060" w:hanging="360"/>
      </w:pPr>
    </w:lvl>
    <w:lvl w:ilvl="4" w:tplc="040E0019" w:tentative="1">
      <w:start w:val="1"/>
      <w:numFmt w:val="lowerLetter"/>
      <w:lvlText w:val="%5."/>
      <w:lvlJc w:val="left"/>
      <w:pPr>
        <w:ind w:left="3780" w:hanging="360"/>
      </w:pPr>
    </w:lvl>
    <w:lvl w:ilvl="5" w:tplc="040E001B" w:tentative="1">
      <w:start w:val="1"/>
      <w:numFmt w:val="lowerRoman"/>
      <w:lvlText w:val="%6."/>
      <w:lvlJc w:val="right"/>
      <w:pPr>
        <w:ind w:left="4500" w:hanging="180"/>
      </w:pPr>
    </w:lvl>
    <w:lvl w:ilvl="6" w:tplc="040E000F" w:tentative="1">
      <w:start w:val="1"/>
      <w:numFmt w:val="decimal"/>
      <w:lvlText w:val="%7."/>
      <w:lvlJc w:val="left"/>
      <w:pPr>
        <w:ind w:left="5220" w:hanging="360"/>
      </w:pPr>
    </w:lvl>
    <w:lvl w:ilvl="7" w:tplc="040E0019" w:tentative="1">
      <w:start w:val="1"/>
      <w:numFmt w:val="lowerLetter"/>
      <w:lvlText w:val="%8."/>
      <w:lvlJc w:val="left"/>
      <w:pPr>
        <w:ind w:left="5940" w:hanging="360"/>
      </w:pPr>
    </w:lvl>
    <w:lvl w:ilvl="8" w:tplc="040E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353C7094"/>
    <w:multiLevelType w:val="hybridMultilevel"/>
    <w:tmpl w:val="58B0C5DE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3B7640"/>
    <w:multiLevelType w:val="hybridMultilevel"/>
    <w:tmpl w:val="86B4077A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54B1B60"/>
    <w:multiLevelType w:val="hybridMultilevel"/>
    <w:tmpl w:val="D8F85EF0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DG0MDMwMjc3MTBQ0lEKTi0uzszPAykwrQUA2PoR4ywAAAA="/>
  </w:docVars>
  <w:rsids>
    <w:rsidRoot w:val="001E0A23"/>
    <w:rsid w:val="000059EA"/>
    <w:rsid w:val="00047A14"/>
    <w:rsid w:val="000708CF"/>
    <w:rsid w:val="00081462"/>
    <w:rsid w:val="0008400A"/>
    <w:rsid w:val="00091399"/>
    <w:rsid w:val="0009255E"/>
    <w:rsid w:val="000A3782"/>
    <w:rsid w:val="000C10D8"/>
    <w:rsid w:val="000C4DD5"/>
    <w:rsid w:val="000F060B"/>
    <w:rsid w:val="000F2816"/>
    <w:rsid w:val="000F6B75"/>
    <w:rsid w:val="001129C1"/>
    <w:rsid w:val="001158A0"/>
    <w:rsid w:val="00135285"/>
    <w:rsid w:val="001419F5"/>
    <w:rsid w:val="0019619C"/>
    <w:rsid w:val="001B7D2A"/>
    <w:rsid w:val="001C2687"/>
    <w:rsid w:val="001D1939"/>
    <w:rsid w:val="001E0A23"/>
    <w:rsid w:val="001E0CB3"/>
    <w:rsid w:val="001F7FA4"/>
    <w:rsid w:val="002074D1"/>
    <w:rsid w:val="002155D9"/>
    <w:rsid w:val="002239DA"/>
    <w:rsid w:val="00225161"/>
    <w:rsid w:val="00232C0C"/>
    <w:rsid w:val="00232FA8"/>
    <w:rsid w:val="00257332"/>
    <w:rsid w:val="002724D4"/>
    <w:rsid w:val="002758ED"/>
    <w:rsid w:val="002B1E99"/>
    <w:rsid w:val="002B79F8"/>
    <w:rsid w:val="002C448B"/>
    <w:rsid w:val="002D5C8E"/>
    <w:rsid w:val="002E57A1"/>
    <w:rsid w:val="002F6927"/>
    <w:rsid w:val="003310FC"/>
    <w:rsid w:val="00356211"/>
    <w:rsid w:val="00360C52"/>
    <w:rsid w:val="003642B6"/>
    <w:rsid w:val="003667F3"/>
    <w:rsid w:val="003669C8"/>
    <w:rsid w:val="00391B09"/>
    <w:rsid w:val="00394266"/>
    <w:rsid w:val="00395D84"/>
    <w:rsid w:val="00397D53"/>
    <w:rsid w:val="003A6567"/>
    <w:rsid w:val="003B4A2E"/>
    <w:rsid w:val="003C7678"/>
    <w:rsid w:val="003D2596"/>
    <w:rsid w:val="003D53D6"/>
    <w:rsid w:val="003D5D4B"/>
    <w:rsid w:val="003E16B8"/>
    <w:rsid w:val="00402B5B"/>
    <w:rsid w:val="004058A7"/>
    <w:rsid w:val="00415975"/>
    <w:rsid w:val="004213E6"/>
    <w:rsid w:val="00444C8E"/>
    <w:rsid w:val="0044508C"/>
    <w:rsid w:val="00457890"/>
    <w:rsid w:val="00474FF2"/>
    <w:rsid w:val="00482AA8"/>
    <w:rsid w:val="00492706"/>
    <w:rsid w:val="00494004"/>
    <w:rsid w:val="0049636B"/>
    <w:rsid w:val="004A58B5"/>
    <w:rsid w:val="004A7584"/>
    <w:rsid w:val="004B53ED"/>
    <w:rsid w:val="004C4473"/>
    <w:rsid w:val="004C6A75"/>
    <w:rsid w:val="004D078E"/>
    <w:rsid w:val="004D6FFA"/>
    <w:rsid w:val="004E5900"/>
    <w:rsid w:val="00500FDC"/>
    <w:rsid w:val="00512C14"/>
    <w:rsid w:val="00521CA9"/>
    <w:rsid w:val="00523732"/>
    <w:rsid w:val="00523809"/>
    <w:rsid w:val="00542411"/>
    <w:rsid w:val="00562AFA"/>
    <w:rsid w:val="00570517"/>
    <w:rsid w:val="005862DD"/>
    <w:rsid w:val="005968CB"/>
    <w:rsid w:val="005A2179"/>
    <w:rsid w:val="005B55E3"/>
    <w:rsid w:val="005E5BA4"/>
    <w:rsid w:val="005E5E52"/>
    <w:rsid w:val="00613BDC"/>
    <w:rsid w:val="0062242E"/>
    <w:rsid w:val="006260BA"/>
    <w:rsid w:val="00627D81"/>
    <w:rsid w:val="00634806"/>
    <w:rsid w:val="00646FFD"/>
    <w:rsid w:val="00677820"/>
    <w:rsid w:val="00681302"/>
    <w:rsid w:val="00683E9E"/>
    <w:rsid w:val="006870D6"/>
    <w:rsid w:val="00695844"/>
    <w:rsid w:val="006A07E3"/>
    <w:rsid w:val="006A52ED"/>
    <w:rsid w:val="006B643C"/>
    <w:rsid w:val="006B7677"/>
    <w:rsid w:val="006D45A3"/>
    <w:rsid w:val="006E53E6"/>
    <w:rsid w:val="006F5B20"/>
    <w:rsid w:val="007067F8"/>
    <w:rsid w:val="007107C1"/>
    <w:rsid w:val="00713592"/>
    <w:rsid w:val="00722793"/>
    <w:rsid w:val="00740AA0"/>
    <w:rsid w:val="00742192"/>
    <w:rsid w:val="00747DAF"/>
    <w:rsid w:val="007512DA"/>
    <w:rsid w:val="007534DA"/>
    <w:rsid w:val="007605D0"/>
    <w:rsid w:val="00780AB0"/>
    <w:rsid w:val="007859AE"/>
    <w:rsid w:val="00786F1C"/>
    <w:rsid w:val="00797E7F"/>
    <w:rsid w:val="007B5C06"/>
    <w:rsid w:val="007C344E"/>
    <w:rsid w:val="007C7210"/>
    <w:rsid w:val="007E0F9D"/>
    <w:rsid w:val="008034BB"/>
    <w:rsid w:val="008261F3"/>
    <w:rsid w:val="00836A29"/>
    <w:rsid w:val="00861383"/>
    <w:rsid w:val="00867C00"/>
    <w:rsid w:val="0087120C"/>
    <w:rsid w:val="0088040E"/>
    <w:rsid w:val="00880735"/>
    <w:rsid w:val="0088509F"/>
    <w:rsid w:val="008908A0"/>
    <w:rsid w:val="00890B4F"/>
    <w:rsid w:val="008945C6"/>
    <w:rsid w:val="008D7259"/>
    <w:rsid w:val="008E49B4"/>
    <w:rsid w:val="008E5AB5"/>
    <w:rsid w:val="00903BF0"/>
    <w:rsid w:val="009051CC"/>
    <w:rsid w:val="00911308"/>
    <w:rsid w:val="00926272"/>
    <w:rsid w:val="00932A36"/>
    <w:rsid w:val="00944F75"/>
    <w:rsid w:val="00962E43"/>
    <w:rsid w:val="00963FDD"/>
    <w:rsid w:val="00974CE1"/>
    <w:rsid w:val="00987A37"/>
    <w:rsid w:val="00994F5C"/>
    <w:rsid w:val="009B5152"/>
    <w:rsid w:val="009B6A83"/>
    <w:rsid w:val="009C1313"/>
    <w:rsid w:val="009C7A8D"/>
    <w:rsid w:val="009F33B9"/>
    <w:rsid w:val="00A1329F"/>
    <w:rsid w:val="00A2036C"/>
    <w:rsid w:val="00A415DF"/>
    <w:rsid w:val="00A45D43"/>
    <w:rsid w:val="00A503EA"/>
    <w:rsid w:val="00A63EDB"/>
    <w:rsid w:val="00A73764"/>
    <w:rsid w:val="00A906BF"/>
    <w:rsid w:val="00AB3C49"/>
    <w:rsid w:val="00AD1C9D"/>
    <w:rsid w:val="00AD5193"/>
    <w:rsid w:val="00AD55A3"/>
    <w:rsid w:val="00AE0E2F"/>
    <w:rsid w:val="00AF1987"/>
    <w:rsid w:val="00AF1A8B"/>
    <w:rsid w:val="00AF5781"/>
    <w:rsid w:val="00AF5924"/>
    <w:rsid w:val="00AF6769"/>
    <w:rsid w:val="00AF7413"/>
    <w:rsid w:val="00B224A3"/>
    <w:rsid w:val="00B26BAC"/>
    <w:rsid w:val="00B27180"/>
    <w:rsid w:val="00B33B95"/>
    <w:rsid w:val="00B435EA"/>
    <w:rsid w:val="00B51CA4"/>
    <w:rsid w:val="00B66D60"/>
    <w:rsid w:val="00B6715A"/>
    <w:rsid w:val="00B87741"/>
    <w:rsid w:val="00B96847"/>
    <w:rsid w:val="00B96FD0"/>
    <w:rsid w:val="00BB06BF"/>
    <w:rsid w:val="00BC4819"/>
    <w:rsid w:val="00BC5728"/>
    <w:rsid w:val="00BD039A"/>
    <w:rsid w:val="00C01C4B"/>
    <w:rsid w:val="00C16744"/>
    <w:rsid w:val="00C23509"/>
    <w:rsid w:val="00C36DE4"/>
    <w:rsid w:val="00C40BF8"/>
    <w:rsid w:val="00C42934"/>
    <w:rsid w:val="00C42D71"/>
    <w:rsid w:val="00C54779"/>
    <w:rsid w:val="00C57B68"/>
    <w:rsid w:val="00C77C21"/>
    <w:rsid w:val="00C817A3"/>
    <w:rsid w:val="00C85679"/>
    <w:rsid w:val="00CB7945"/>
    <w:rsid w:val="00CC505B"/>
    <w:rsid w:val="00CD12E9"/>
    <w:rsid w:val="00CD2120"/>
    <w:rsid w:val="00CD28A3"/>
    <w:rsid w:val="00CD2946"/>
    <w:rsid w:val="00CD5D29"/>
    <w:rsid w:val="00D15D6E"/>
    <w:rsid w:val="00D24D0D"/>
    <w:rsid w:val="00D446DE"/>
    <w:rsid w:val="00D52FE9"/>
    <w:rsid w:val="00D53BE7"/>
    <w:rsid w:val="00D731C6"/>
    <w:rsid w:val="00D948C7"/>
    <w:rsid w:val="00DA1B37"/>
    <w:rsid w:val="00DA7169"/>
    <w:rsid w:val="00DB51D9"/>
    <w:rsid w:val="00DD73BF"/>
    <w:rsid w:val="00DE2295"/>
    <w:rsid w:val="00DE2E3F"/>
    <w:rsid w:val="00DE602B"/>
    <w:rsid w:val="00DE637C"/>
    <w:rsid w:val="00DF000E"/>
    <w:rsid w:val="00DF2FBF"/>
    <w:rsid w:val="00DF4417"/>
    <w:rsid w:val="00DF5E15"/>
    <w:rsid w:val="00E0050B"/>
    <w:rsid w:val="00E04470"/>
    <w:rsid w:val="00E24D98"/>
    <w:rsid w:val="00E33C44"/>
    <w:rsid w:val="00E72599"/>
    <w:rsid w:val="00E77178"/>
    <w:rsid w:val="00E8458D"/>
    <w:rsid w:val="00E9493D"/>
    <w:rsid w:val="00E967AC"/>
    <w:rsid w:val="00EB12F1"/>
    <w:rsid w:val="00EB1FCA"/>
    <w:rsid w:val="00EB4DED"/>
    <w:rsid w:val="00EC1A64"/>
    <w:rsid w:val="00EC530D"/>
    <w:rsid w:val="00EC6B4D"/>
    <w:rsid w:val="00EE2611"/>
    <w:rsid w:val="00EE707E"/>
    <w:rsid w:val="00F124FF"/>
    <w:rsid w:val="00F21D48"/>
    <w:rsid w:val="00F22976"/>
    <w:rsid w:val="00F2508E"/>
    <w:rsid w:val="00F2567D"/>
    <w:rsid w:val="00F325F9"/>
    <w:rsid w:val="00F33C23"/>
    <w:rsid w:val="00F353FC"/>
    <w:rsid w:val="00F378C5"/>
    <w:rsid w:val="00F437B5"/>
    <w:rsid w:val="00F45218"/>
    <w:rsid w:val="00F65278"/>
    <w:rsid w:val="00F76596"/>
    <w:rsid w:val="00F86350"/>
    <w:rsid w:val="00F87E69"/>
    <w:rsid w:val="00FB4DF5"/>
    <w:rsid w:val="00FB6931"/>
    <w:rsid w:val="00FD3737"/>
    <w:rsid w:val="00FE5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8C1CA3"/>
  <w15:docId w15:val="{B2708FFA-47B6-4969-A251-D5E416CA3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6847"/>
    <w:pPr>
      <w:jc w:val="both"/>
    </w:pPr>
    <w:rPr>
      <w:sz w:val="24"/>
      <w:szCs w:val="24"/>
    </w:rPr>
  </w:style>
  <w:style w:type="paragraph" w:styleId="Heading1">
    <w:name w:val="heading 1"/>
    <w:basedOn w:val="Title"/>
    <w:next w:val="Normal"/>
    <w:link w:val="Heading1Char"/>
    <w:uiPriority w:val="9"/>
    <w:qFormat/>
    <w:rsid w:val="006A07E3"/>
    <w:pPr>
      <w:jc w:val="left"/>
      <w:outlineLvl w:val="0"/>
    </w:pPr>
    <w:rPr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7E3"/>
    <w:pPr>
      <w:keepNext/>
      <w:keepLines/>
      <w:spacing w:before="360" w:after="120" w:line="259" w:lineRule="auto"/>
      <w:outlineLvl w:val="1"/>
    </w:pPr>
    <w:rPr>
      <w:b/>
      <w:bCs/>
      <w:color w:val="000000"/>
      <w:sz w:val="26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707E"/>
    <w:pPr>
      <w:keepNext/>
      <w:keepLines/>
      <w:numPr>
        <w:ilvl w:val="2"/>
        <w:numId w:val="2"/>
      </w:numPr>
      <w:spacing w:before="200" w:line="259" w:lineRule="auto"/>
      <w:outlineLvl w:val="2"/>
    </w:pPr>
    <w:rPr>
      <w:rFonts w:ascii="Cambria" w:hAnsi="Cambria"/>
      <w:b/>
      <w:bCs/>
      <w:color w:val="000000"/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707E"/>
    <w:pPr>
      <w:keepNext/>
      <w:keepLines/>
      <w:numPr>
        <w:ilvl w:val="3"/>
        <w:numId w:val="2"/>
      </w:numPr>
      <w:spacing w:before="200" w:line="259" w:lineRule="auto"/>
      <w:outlineLvl w:val="3"/>
    </w:pPr>
    <w:rPr>
      <w:rFonts w:ascii="Cambria" w:hAnsi="Cambria"/>
      <w:b/>
      <w:bCs/>
      <w:i/>
      <w:iCs/>
      <w:color w:val="000000"/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707E"/>
    <w:pPr>
      <w:keepNext/>
      <w:keepLines/>
      <w:numPr>
        <w:ilvl w:val="4"/>
        <w:numId w:val="2"/>
      </w:numPr>
      <w:spacing w:before="200" w:line="259" w:lineRule="auto"/>
      <w:outlineLvl w:val="4"/>
    </w:pPr>
    <w:rPr>
      <w:rFonts w:ascii="Cambria" w:hAnsi="Cambria"/>
      <w:color w:val="17365D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707E"/>
    <w:pPr>
      <w:keepNext/>
      <w:keepLines/>
      <w:numPr>
        <w:ilvl w:val="5"/>
        <w:numId w:val="2"/>
      </w:numPr>
      <w:spacing w:before="200" w:line="259" w:lineRule="auto"/>
      <w:outlineLvl w:val="5"/>
    </w:pPr>
    <w:rPr>
      <w:rFonts w:ascii="Cambria" w:hAnsi="Cambria"/>
      <w:i/>
      <w:iCs/>
      <w:color w:val="17365D"/>
      <w:sz w:val="22"/>
      <w:szCs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707E"/>
    <w:pPr>
      <w:keepNext/>
      <w:keepLines/>
      <w:numPr>
        <w:ilvl w:val="6"/>
        <w:numId w:val="2"/>
      </w:numPr>
      <w:spacing w:before="200" w:line="259" w:lineRule="auto"/>
      <w:outlineLvl w:val="6"/>
    </w:pPr>
    <w:rPr>
      <w:rFonts w:ascii="Cambria" w:hAnsi="Cambria"/>
      <w:i/>
      <w:iCs/>
      <w:color w:val="404040"/>
      <w:sz w:val="22"/>
      <w:szCs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707E"/>
    <w:pPr>
      <w:keepNext/>
      <w:keepLines/>
      <w:numPr>
        <w:ilvl w:val="7"/>
        <w:numId w:val="2"/>
      </w:numPr>
      <w:spacing w:before="200" w:line="259" w:lineRule="auto"/>
      <w:outlineLvl w:val="7"/>
    </w:pPr>
    <w:rPr>
      <w:rFonts w:ascii="Cambria" w:hAnsi="Cambria"/>
      <w:color w:val="404040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707E"/>
    <w:pPr>
      <w:keepNext/>
      <w:keepLines/>
      <w:numPr>
        <w:ilvl w:val="8"/>
        <w:numId w:val="2"/>
      </w:numPr>
      <w:spacing w:before="200" w:line="259" w:lineRule="auto"/>
      <w:outlineLvl w:val="8"/>
    </w:pPr>
    <w:rPr>
      <w:rFonts w:ascii="Cambria" w:hAnsi="Cambria"/>
      <w:i/>
      <w:iCs/>
      <w:color w:val="40404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120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87120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7120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120C"/>
    <w:rPr>
      <w:sz w:val="24"/>
      <w:szCs w:val="24"/>
    </w:rPr>
  </w:style>
  <w:style w:type="paragraph" w:styleId="BalloonText">
    <w:name w:val="Balloon Text"/>
    <w:basedOn w:val="Normal"/>
    <w:link w:val="BalloonTextChar"/>
    <w:rsid w:val="008712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7120C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87120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7120C"/>
  </w:style>
  <w:style w:type="character" w:styleId="EndnoteReference">
    <w:name w:val="endnote reference"/>
    <w:basedOn w:val="DefaultParagraphFont"/>
    <w:rsid w:val="0087120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94F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4F5C"/>
  </w:style>
  <w:style w:type="character" w:styleId="FootnoteReference">
    <w:name w:val="footnote reference"/>
    <w:basedOn w:val="DefaultParagraphFont"/>
    <w:uiPriority w:val="99"/>
    <w:unhideWhenUsed/>
    <w:rsid w:val="00994F5C"/>
    <w:rPr>
      <w:vertAlign w:val="superscript"/>
    </w:rPr>
  </w:style>
  <w:style w:type="character" w:styleId="Hyperlink">
    <w:name w:val="Hyperlink"/>
    <w:rsid w:val="00E24D9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9493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07E3"/>
    <w:rPr>
      <w:b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A07E3"/>
    <w:rPr>
      <w:b/>
      <w:bCs/>
      <w:color w:val="000000"/>
      <w:sz w:val="26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707E"/>
    <w:rPr>
      <w:rFonts w:ascii="Cambria" w:hAnsi="Cambria"/>
      <w:b/>
      <w:bCs/>
      <w:color w:val="000000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707E"/>
    <w:rPr>
      <w:rFonts w:ascii="Cambria" w:hAnsi="Cambria"/>
      <w:b/>
      <w:bCs/>
      <w:i/>
      <w:iCs/>
      <w:color w:val="000000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707E"/>
    <w:rPr>
      <w:rFonts w:ascii="Cambria" w:hAnsi="Cambria"/>
      <w:color w:val="17365D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707E"/>
    <w:rPr>
      <w:rFonts w:ascii="Cambria" w:hAnsi="Cambria"/>
      <w:i/>
      <w:iCs/>
      <w:color w:val="17365D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707E"/>
    <w:rPr>
      <w:rFonts w:ascii="Cambria" w:hAnsi="Cambria"/>
      <w:i/>
      <w:iCs/>
      <w:color w:val="404040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707E"/>
    <w:rPr>
      <w:rFonts w:ascii="Cambria" w:hAnsi="Cambria"/>
      <w:color w:val="40404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707E"/>
    <w:rPr>
      <w:rFonts w:ascii="Cambria" w:hAnsi="Cambria"/>
      <w:i/>
      <w:iCs/>
      <w:color w:val="40404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A07E3"/>
    <w:pPr>
      <w:spacing w:after="120"/>
      <w:jc w:val="center"/>
    </w:pPr>
    <w:rPr>
      <w:b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A07E3"/>
    <w:rPr>
      <w:b/>
      <w:sz w:val="40"/>
      <w:szCs w:val="40"/>
    </w:rPr>
  </w:style>
  <w:style w:type="character" w:styleId="SubtleEmphasis">
    <w:name w:val="Subtle Emphasis"/>
    <w:basedOn w:val="DefaultParagraphFont"/>
    <w:uiPriority w:val="19"/>
    <w:qFormat/>
    <w:rsid w:val="00EC1A64"/>
    <w:rPr>
      <w:i/>
      <w:iCs/>
      <w:color w:val="auto"/>
    </w:rPr>
  </w:style>
  <w:style w:type="character" w:styleId="Strong">
    <w:name w:val="Strong"/>
    <w:basedOn w:val="DefaultParagraphFont"/>
    <w:qFormat/>
    <w:rsid w:val="00EC1A64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6A07E3"/>
    <w:pPr>
      <w:jc w:val="center"/>
    </w:pPr>
    <w:rPr>
      <w:b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6A07E3"/>
    <w:rPr>
      <w:b/>
      <w:sz w:val="32"/>
      <w:szCs w:val="32"/>
    </w:rPr>
  </w:style>
  <w:style w:type="table" w:styleId="TableGrid">
    <w:name w:val="Table Grid"/>
    <w:basedOn w:val="TableNormal"/>
    <w:rsid w:val="00D948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atlap-szoveg">
    <w:name w:val="Adatlap-szoveg"/>
    <w:basedOn w:val="Normal"/>
    <w:rsid w:val="00232C0C"/>
    <w:pPr>
      <w:spacing w:before="120" w:after="120"/>
    </w:pPr>
    <w:rPr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F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2C537ED-5D47-4A9F-851F-F3CB7FDAF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9</TotalTime>
  <Pages>3</Pages>
  <Words>152</Words>
  <Characters>105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Pályázati felhívás</vt:lpstr>
      <vt:lpstr>Pályázati felhívás</vt:lpstr>
    </vt:vector>
  </TitlesOfParts>
  <Company>BME - MIT</Company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lyázati felhívás</dc:title>
  <dc:creator>Jobbágy Ákos</dc:creator>
  <cp:lastModifiedBy>Check</cp:lastModifiedBy>
  <cp:revision>4</cp:revision>
  <cp:lastPrinted>2020-07-06T13:42:00Z</cp:lastPrinted>
  <dcterms:created xsi:type="dcterms:W3CDTF">2023-08-16T14:34:00Z</dcterms:created>
  <dcterms:modified xsi:type="dcterms:W3CDTF">2023-08-18T09:57:00Z</dcterms:modified>
</cp:coreProperties>
</file>